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2D1AACC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98EBCFD" w:rsidR="00A52870" w:rsidRPr="00A0373D" w:rsidRDefault="00A52870" w:rsidP="0085540C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Web API with Desktop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/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  <w:r w:rsidR="008841C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6710A50F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>. Your manager has asked you to develop a</w:t>
      </w:r>
      <w:r w:rsidR="004A6D39">
        <w:rPr>
          <w:rFonts w:ascii="Arial" w:hAnsi="Arial" w:cs="Arial"/>
          <w:sz w:val="26"/>
          <w:szCs w:val="26"/>
        </w:rPr>
        <w:t xml:space="preserve"> Desktop application/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1BF09502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 xml:space="preserve">ADO.NET or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Desktop Application (Windows Forms, WPF) or Web Application (ASP.NET Core Web MVC or Razor Pages)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01BF0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10AA0C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057637C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with ASP.NET Core Web API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16801804" w:rsidR="005D5D85" w:rsidRPr="005D5D85" w:rsidRDefault="0085540C" w:rsidP="0085540C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B261184" wp14:editId="246CD7E0">
            <wp:extent cx="5943600" cy="474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0FF18A10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5E4400"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7777777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ith Desktop/Web application) </w:t>
      </w:r>
      <w:r w:rsidR="003171FB">
        <w:rPr>
          <w:rFonts w:ascii="Arial" w:hAnsi="Arial" w:cs="Arial"/>
          <w:sz w:val="26"/>
          <w:szCs w:val="26"/>
        </w:rPr>
        <w:t xml:space="preserve">interactive with WebAPI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5F21CDA6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110A93">
        <w:rPr>
          <w:rFonts w:ascii="Arial" w:hAnsi="Arial" w:cs="Arial"/>
          <w:sz w:val="26"/>
          <w:szCs w:val="26"/>
        </w:rPr>
        <w:t>WebAPI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 xml:space="preserve">API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r w:rsidR="00110A93" w:rsidRPr="00110A93">
        <w:rPr>
          <w:rFonts w:ascii="Arial" w:hAnsi="Arial" w:cs="Arial"/>
          <w:b/>
          <w:bCs/>
          <w:sz w:val="26"/>
          <w:szCs w:val="26"/>
        </w:rPr>
        <w:t>eStoreClient</w:t>
      </w:r>
      <w:r w:rsidR="00110A93">
        <w:rPr>
          <w:rFonts w:ascii="Arial" w:hAnsi="Arial" w:cs="Arial"/>
          <w:bCs/>
          <w:sz w:val="26"/>
          <w:szCs w:val="26"/>
        </w:rPr>
        <w:t xml:space="preserve"> (can be used Windows Forms, WPF or Web Application)</w:t>
      </w:r>
    </w:p>
    <w:p w14:paraId="762E59C6" w14:textId="189DB5E2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110A93">
        <w:rPr>
          <w:rFonts w:ascii="Arial" w:hAnsi="Arial" w:cs="Arial"/>
          <w:b/>
          <w:bCs/>
          <w:sz w:val="26"/>
          <w:szCs w:val="26"/>
        </w:rPr>
        <w:t>Assignment01</w:t>
      </w:r>
      <w:r w:rsidR="00110A93"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110A93">
        <w:rPr>
          <w:rFonts w:ascii="Arial" w:hAnsi="Arial" w:cs="Arial"/>
          <w:b/>
          <w:bCs/>
          <w:sz w:val="26"/>
          <w:szCs w:val="26"/>
        </w:rPr>
        <w:t>_StudentCode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592F3FC7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110A93">
        <w:rPr>
          <w:rFonts w:ascii="Arial" w:hAnsi="Arial" w:cs="Arial"/>
          <w:sz w:val="28"/>
          <w:szCs w:val="28"/>
        </w:rPr>
        <w:t xml:space="preserve"> (or ASP.NET Core Razor Pages)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7590C06" w14:textId="5FF114EA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="007731D0">
        <w:rPr>
          <w:rFonts w:ascii="Arial" w:hAnsi="Arial" w:cs="Arial"/>
          <w:sz w:val="28"/>
          <w:szCs w:val="28"/>
        </w:rPr>
        <w:t>.</w:t>
      </w:r>
    </w:p>
    <w:p w14:paraId="1D42A09A" w14:textId="132217BD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4CAB4A22" w:rsidR="0003603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6247DE87" w14:textId="77777777" w:rsidR="004A035D" w:rsidRPr="00E10CB4" w:rsidRDefault="004A035D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42522004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63A30B0C" w14:textId="77777777" w:rsidR="004A035D" w:rsidRDefault="004A035D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7F91EC8" w14:textId="66AC772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62766AA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109A76BB" w14:textId="70BF7CA2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</w:p>
    <w:p w14:paraId="10C997CA" w14:textId="5DB441F1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0D0C82C" w14:textId="1A169A45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49C04C6" w14:textId="141ADA3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162F29A" w14:textId="7991C39E" w:rsidR="004A035D" w:rsidRDefault="004A035D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6A437ADD" w14:textId="31935A8F" w:rsidR="004A035D" w:rsidRDefault="004A035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6D3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eStoreClient project</w:t>
      </w:r>
    </w:p>
    <w:p w14:paraId="6A6D4B8D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You can choose Desktop Application (Windows Forms/WPF) or Web Application (ASP.NET Core MVC/ASP.NET Core Razor Pages) for eStoreClient project </w:t>
      </w:r>
    </w:p>
    <w:p w14:paraId="26292B19" w14:textId="212B7F42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518C6773" w14:textId="1B4C4C9D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 xml:space="preserve">Client Project </w:t>
      </w:r>
      <w:r w:rsidRPr="00DC5CFD">
        <w:rPr>
          <w:rFonts w:ascii="Arial" w:hAnsi="Arial" w:cs="Arial"/>
          <w:bCs/>
          <w:sz w:val="28"/>
          <w:szCs w:val="28"/>
        </w:rPr>
        <w:t>(It depends on the option you choose in the Step 01.</w:t>
      </w:r>
      <w:r>
        <w:rPr>
          <w:rFonts w:ascii="Arial" w:hAnsi="Arial" w:cs="Arial"/>
          <w:bCs/>
          <w:sz w:val="28"/>
          <w:szCs w:val="28"/>
        </w:rPr>
        <w:t>)</w:t>
      </w:r>
    </w:p>
    <w:p w14:paraId="7D05F7FD" w14:textId="77777777" w:rsidR="00DC5CFD" w:rsidRDefault="00DC5CF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7BB0CE0F" w14:textId="3A4D7B22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035D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3EA3A" w14:textId="77777777" w:rsidR="00F61598" w:rsidRDefault="00F61598" w:rsidP="00E837CA">
      <w:pPr>
        <w:spacing w:after="0" w:line="240" w:lineRule="auto"/>
      </w:pPr>
      <w:r>
        <w:separator/>
      </w:r>
    </w:p>
  </w:endnote>
  <w:endnote w:type="continuationSeparator" w:id="0">
    <w:p w14:paraId="2226DDF0" w14:textId="77777777" w:rsidR="00F61598" w:rsidRDefault="00F61598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99AB2" w14:textId="77777777" w:rsidR="00F61598" w:rsidRDefault="00F61598" w:rsidP="00E837CA">
      <w:pPr>
        <w:spacing w:after="0" w:line="240" w:lineRule="auto"/>
      </w:pPr>
      <w:r>
        <w:separator/>
      </w:r>
    </w:p>
  </w:footnote>
  <w:footnote w:type="continuationSeparator" w:id="0">
    <w:p w14:paraId="36FEF56D" w14:textId="77777777" w:rsidR="00F61598" w:rsidRDefault="00F61598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380326">
    <w:abstractNumId w:val="1"/>
  </w:num>
  <w:num w:numId="2" w16cid:durableId="934092496">
    <w:abstractNumId w:val="0"/>
  </w:num>
  <w:num w:numId="3" w16cid:durableId="1849712954">
    <w:abstractNumId w:val="3"/>
  </w:num>
  <w:num w:numId="4" w16cid:durableId="894855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10A93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5A1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731D0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87C75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D170F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docId w15:val="{38C49CBA-4AD2-4AD7-B331-B01BD9CF5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9044</TotalTime>
  <Pages>5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Nhat Van (Thanhy)</cp:lastModifiedBy>
  <cp:revision>1</cp:revision>
  <cp:lastPrinted>2021-03-29T08:53:00Z</cp:lastPrinted>
  <dcterms:created xsi:type="dcterms:W3CDTF">2022-03-20T19:08:00Z</dcterms:created>
  <dcterms:modified xsi:type="dcterms:W3CDTF">2023-07-2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fc3a90-5220-4788-a5d2-b4d647eb8d5a_Enabled">
    <vt:lpwstr>true</vt:lpwstr>
  </property>
  <property fmtid="{D5CDD505-2E9C-101B-9397-08002B2CF9AE}" pid="3" name="MSIP_Label_91fc3a90-5220-4788-a5d2-b4d647eb8d5a_SetDate">
    <vt:lpwstr>2023-07-20T13:19:08Z</vt:lpwstr>
  </property>
  <property fmtid="{D5CDD505-2E9C-101B-9397-08002B2CF9AE}" pid="4" name="MSIP_Label_91fc3a90-5220-4788-a5d2-b4d647eb8d5a_Method">
    <vt:lpwstr>Privileged</vt:lpwstr>
  </property>
  <property fmtid="{D5CDD505-2E9C-101B-9397-08002B2CF9AE}" pid="5" name="MSIP_Label_91fc3a90-5220-4788-a5d2-b4d647eb8d5a_Name">
    <vt:lpwstr>Personal</vt:lpwstr>
  </property>
  <property fmtid="{D5CDD505-2E9C-101B-9397-08002B2CF9AE}" pid="6" name="MSIP_Label_91fc3a90-5220-4788-a5d2-b4d647eb8d5a_SiteId">
    <vt:lpwstr>510b162e-7099-4cd1-8bd3-9fd6c4cd2e3f</vt:lpwstr>
  </property>
  <property fmtid="{D5CDD505-2E9C-101B-9397-08002B2CF9AE}" pid="7" name="MSIP_Label_91fc3a90-5220-4788-a5d2-b4d647eb8d5a_ActionId">
    <vt:lpwstr>4d626c9a-1cf7-410a-89a1-1dd26d2b035c</vt:lpwstr>
  </property>
  <property fmtid="{D5CDD505-2E9C-101B-9397-08002B2CF9AE}" pid="8" name="MSIP_Label_91fc3a90-5220-4788-a5d2-b4d647eb8d5a_ContentBits">
    <vt:lpwstr>0</vt:lpwstr>
  </property>
</Properties>
</file>